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product, providing a detailed land cover and land use (LC/LU) classification system. It delineates the specific characteristics of each LC/LU class, including their geographic context, source datasets, and methodologies employed for their interpretation. The guideline aims to ensure consistent and accurate mapping of riparian areas across the EEA-38 countries and the UK, supporting the Mapping and Assessment of Ecosystems and their Services (MAES) initiative.</dc:description>
  <cp:keywords>Land Cover Land Use classification, Riparian Zones monitoring, Mapping and Assessment of Ecosystems and their Services, Very-high resolution satellite imagery, Semi-automatic LC/LU classification, Minimum Mapping Unit, Thematic accuracy assessment, Object delineation rules, Urban fabric density, Braided river identification</cp:keywords>
  <dcterms:created xsi:type="dcterms:W3CDTF">2025-11-21T14:11:20Z</dcterms:created>
  <dcterms:modified xsi:type="dcterms:W3CDTF">2025-11-21T14: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